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4393F" w14:textId="0B72BCC2" w:rsidR="008F3C0C" w:rsidRDefault="00DC6996">
      <w:pPr>
        <w:pStyle w:val="Title"/>
      </w:pPr>
      <w:r>
        <w:t xml:space="preserve">Class Prep </w:t>
      </w:r>
      <w:r w:rsidR="00447983">
        <w:t>3</w:t>
      </w:r>
      <w:r>
        <w:t xml:space="preserve">: </w:t>
      </w:r>
      <w:r w:rsidR="00447983">
        <w:t>2.2.1</w:t>
      </w:r>
      <w:r>
        <w:t xml:space="preserve"> to 2</w:t>
      </w:r>
      <w:r w:rsidR="00447983">
        <w:t>.2.2</w:t>
      </w:r>
    </w:p>
    <w:p w14:paraId="3C34F7EF" w14:textId="77777777" w:rsidR="008F3C0C" w:rsidRDefault="00DC6996">
      <w:pPr>
        <w:pStyle w:val="FirstParagraph"/>
      </w:pPr>
      <w:r>
        <w:t>library(cmna)</w:t>
      </w:r>
    </w:p>
    <w:p w14:paraId="571861B1" w14:textId="77777777" w:rsidR="008F3C0C" w:rsidRDefault="00DC6996">
      <w:pPr>
        <w:pStyle w:val="Heading1"/>
      </w:pPr>
      <w:bookmarkStart w:id="0" w:name="chapter-2-error-analysis"/>
      <w:r>
        <w:t>Chapter 2: Error Analysis</w:t>
      </w:r>
    </w:p>
    <w:p w14:paraId="5D68A348" w14:textId="77777777" w:rsidR="008F3C0C" w:rsidRDefault="00DC6996">
      <w:pPr>
        <w:pStyle w:val="Heading2"/>
      </w:pPr>
      <w:bookmarkStart w:id="1" w:name="section-2.2.1-binary-numbers"/>
      <w:r>
        <w:t>Section 2.2.1: Binary Numbers</w:t>
      </w:r>
    </w:p>
    <w:p w14:paraId="124CF526" w14:textId="77777777" w:rsidR="008F3C0C" w:rsidRDefault="00DC6996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2D656D2D" w14:textId="77777777" w:rsidR="008F3C0C" w:rsidRDefault="00DC6996">
      <w:pPr>
        <w:pStyle w:val="SourceCode"/>
      </w:pPr>
      <w:r>
        <w:rPr>
          <w:rStyle w:val="VerbatimChar"/>
        </w:rPr>
        <w:t>## [1] 2147483646</w:t>
      </w:r>
    </w:p>
    <w:p w14:paraId="271A1DEF" w14:textId="77777777" w:rsidR="008F3C0C" w:rsidRDefault="00DC6996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FFB1159" w14:textId="77777777" w:rsidR="008F3C0C" w:rsidRDefault="00DC6996">
      <w:pPr>
        <w:pStyle w:val="SourceCode"/>
      </w:pPr>
      <w:r>
        <w:rPr>
          <w:rStyle w:val="VerbatimChar"/>
        </w:rPr>
        <w:t>## [1] 2147483647</w:t>
      </w:r>
    </w:p>
    <w:p w14:paraId="4DD54DA9" w14:textId="77777777" w:rsidR="008F3C0C" w:rsidRDefault="00DC6996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1</w:t>
      </w:r>
      <w:r>
        <w:rPr>
          <w:rStyle w:val="NormalTok"/>
        </w:rPr>
        <w:t>)</w:t>
      </w:r>
    </w:p>
    <w:p w14:paraId="0B112D6E" w14:textId="77777777" w:rsidR="008F3C0C" w:rsidRDefault="00DC6996">
      <w:pPr>
        <w:pStyle w:val="SourceCode"/>
      </w:pPr>
      <w:r>
        <w:rPr>
          <w:rStyle w:val="VerbatimChar"/>
        </w:rPr>
        <w:t>## Warning: NAs introduced by coercion to integer range</w:t>
      </w:r>
    </w:p>
    <w:p w14:paraId="2D08910E" w14:textId="77777777" w:rsidR="008F3C0C" w:rsidRDefault="00DC6996">
      <w:pPr>
        <w:pStyle w:val="SourceCode"/>
      </w:pPr>
      <w:r>
        <w:rPr>
          <w:rStyle w:val="VerbatimChar"/>
        </w:rPr>
        <w:t>## [1] NA</w:t>
      </w:r>
    </w:p>
    <w:p w14:paraId="3CB1937D" w14:textId="77777777" w:rsidR="008F3C0C" w:rsidRDefault="00DC6996">
      <w:pPr>
        <w:pStyle w:val="SourceCode"/>
      </w:pPr>
      <w:r>
        <w:rPr>
          <w:rStyle w:val="SpecialCharTok"/>
        </w:rPr>
        <w:t>-</w:t>
      </w:r>
      <w:r>
        <w:rPr>
          <w:rStyle w:val="NormalTok"/>
        </w:rPr>
        <w:t>2147483646L</w:t>
      </w:r>
    </w:p>
    <w:p w14:paraId="0373EE3E" w14:textId="77777777" w:rsidR="008F3C0C" w:rsidRDefault="00DC6996">
      <w:pPr>
        <w:pStyle w:val="SourceCode"/>
      </w:pPr>
      <w:r>
        <w:rPr>
          <w:rStyle w:val="VerbatimChar"/>
        </w:rPr>
        <w:t>## [1] -2147483646</w:t>
      </w:r>
    </w:p>
    <w:p w14:paraId="11876D1C" w14:textId="77777777" w:rsidR="008F3C0C" w:rsidRDefault="00DC6996">
      <w:pPr>
        <w:pStyle w:val="SourceCode"/>
      </w:pPr>
      <w:r>
        <w:rPr>
          <w:rStyle w:val="SpecialCharTok"/>
        </w:rPr>
        <w:t>-</w:t>
      </w:r>
      <w:r>
        <w:rPr>
          <w:rStyle w:val="NormalTok"/>
        </w:rPr>
        <w:t xml:space="preserve">2147483646L </w:t>
      </w:r>
      <w:r>
        <w:rPr>
          <w:rStyle w:val="SpecialCharTok"/>
        </w:rPr>
        <w:t>-</w:t>
      </w:r>
      <w:r>
        <w:rPr>
          <w:rStyle w:val="NormalTok"/>
        </w:rPr>
        <w:t xml:space="preserve"> 1L</w:t>
      </w:r>
    </w:p>
    <w:p w14:paraId="13718193" w14:textId="77777777" w:rsidR="008F3C0C" w:rsidRDefault="00DC6996">
      <w:pPr>
        <w:pStyle w:val="SourceCode"/>
      </w:pPr>
      <w:r>
        <w:rPr>
          <w:rStyle w:val="VerbatimChar"/>
        </w:rPr>
        <w:t>## [1] -2147483647</w:t>
      </w:r>
    </w:p>
    <w:p w14:paraId="048492F0" w14:textId="77777777" w:rsidR="008F3C0C" w:rsidRDefault="00DC6996">
      <w:pPr>
        <w:pStyle w:val="SourceCode"/>
      </w:pPr>
      <w:r>
        <w:rPr>
          <w:rStyle w:val="SpecialCharTok"/>
        </w:rPr>
        <w:t>-</w:t>
      </w:r>
      <w:r>
        <w:rPr>
          <w:rStyle w:val="NormalTok"/>
        </w:rPr>
        <w:t xml:space="preserve">2147483646L </w:t>
      </w:r>
      <w:r>
        <w:rPr>
          <w:rStyle w:val="SpecialCharTok"/>
        </w:rPr>
        <w:t>-</w:t>
      </w:r>
      <w:r>
        <w:rPr>
          <w:rStyle w:val="NormalTok"/>
        </w:rPr>
        <w:t xml:space="preserve"> 2L</w:t>
      </w:r>
    </w:p>
    <w:p w14:paraId="6D05ACF1" w14:textId="77777777" w:rsidR="008F3C0C" w:rsidRDefault="00DC6996">
      <w:pPr>
        <w:pStyle w:val="SourceCode"/>
      </w:pPr>
      <w:r>
        <w:rPr>
          <w:rStyle w:val="VerbatimChar"/>
        </w:rPr>
        <w:t>## Warning in -2147483646L - 2L: NAs produced by integer overflow</w:t>
      </w:r>
    </w:p>
    <w:p w14:paraId="0DC89CC1" w14:textId="77777777" w:rsidR="008F3C0C" w:rsidRDefault="00DC6996">
      <w:pPr>
        <w:pStyle w:val="SourceCode"/>
      </w:pPr>
      <w:r>
        <w:rPr>
          <w:rStyle w:val="VerbatimChar"/>
        </w:rPr>
        <w:t>## [1] NA</w:t>
      </w:r>
    </w:p>
    <w:p w14:paraId="64324DAF" w14:textId="77777777" w:rsidR="008F3C0C" w:rsidRDefault="00DC6996">
      <w:pPr>
        <w:pStyle w:val="SourceCode"/>
      </w:pPr>
      <w:r>
        <w:rPr>
          <w:rStyle w:val="SpecialCharTok"/>
        </w:rPr>
        <w:t>-</w:t>
      </w:r>
      <w:r>
        <w:rPr>
          <w:rStyle w:val="NormalTok"/>
        </w:rPr>
        <w:t>2147483646L</w:t>
      </w:r>
    </w:p>
    <w:p w14:paraId="78DB2DE7" w14:textId="77777777" w:rsidR="008F3C0C" w:rsidRDefault="00DC6996">
      <w:pPr>
        <w:pStyle w:val="SourceCode"/>
      </w:pPr>
      <w:r>
        <w:rPr>
          <w:rStyle w:val="VerbatimChar"/>
        </w:rPr>
        <w:t>## [1] -214748</w:t>
      </w:r>
      <w:r>
        <w:rPr>
          <w:rStyle w:val="VerbatimChar"/>
        </w:rPr>
        <w:t>3646</w:t>
      </w:r>
    </w:p>
    <w:p w14:paraId="0B7CF660" w14:textId="77777777" w:rsidR="008F3C0C" w:rsidRDefault="00DC6996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5404734D" w14:textId="77777777" w:rsidR="008F3C0C" w:rsidRDefault="00DC6996">
      <w:pPr>
        <w:pStyle w:val="SourceCode"/>
      </w:pPr>
      <w:r>
        <w:rPr>
          <w:rStyle w:val="VerbatimChar"/>
        </w:rPr>
        <w:t>## [1] 0</w:t>
      </w:r>
    </w:p>
    <w:p w14:paraId="49C8342D" w14:textId="77777777" w:rsidR="008F3C0C" w:rsidRDefault="00DC6996">
      <w:pPr>
        <w:pStyle w:val="SourceCode"/>
      </w:pP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loatTok"/>
        </w:rPr>
        <w:t>1.9</w:t>
      </w:r>
      <w:r>
        <w:rPr>
          <w:rStyle w:val="NormalTok"/>
        </w:rPr>
        <w:t>)</w:t>
      </w:r>
    </w:p>
    <w:p w14:paraId="20868F12" w14:textId="3452E0BF" w:rsidR="003C4E4E" w:rsidRDefault="00DC6996">
      <w:pPr>
        <w:pStyle w:val="SourceCode"/>
        <w:rPr>
          <w:rStyle w:val="VerbatimChar"/>
        </w:rPr>
      </w:pPr>
      <w:r>
        <w:rPr>
          <w:rStyle w:val="VerbatimChar"/>
        </w:rPr>
        <w:t>## [1] 1</w:t>
      </w:r>
    </w:p>
    <w:p w14:paraId="6A84C3DE" w14:textId="77777777" w:rsidR="003C4E4E" w:rsidRDefault="003C4E4E">
      <w:pPr>
        <w:rPr>
          <w:rStyle w:val="VerbatimChar"/>
        </w:rPr>
      </w:pPr>
      <w:r>
        <w:rPr>
          <w:rStyle w:val="VerbatimChar"/>
        </w:rPr>
        <w:br w:type="page"/>
      </w:r>
    </w:p>
    <w:p w14:paraId="652B6E84" w14:textId="77777777" w:rsidR="008F3C0C" w:rsidRDefault="00DC6996">
      <w:pPr>
        <w:pStyle w:val="SourceCode"/>
      </w:pPr>
      <w:r>
        <w:rPr>
          <w:rStyle w:val="DecValTok"/>
        </w:rPr>
        <w:lastRenderedPageBreak/>
        <w:t>0xFACE</w:t>
      </w:r>
    </w:p>
    <w:p w14:paraId="4E3BBB02" w14:textId="77777777" w:rsidR="008F3C0C" w:rsidRDefault="00DC6996">
      <w:pPr>
        <w:pStyle w:val="SourceCode"/>
      </w:pPr>
      <w:r>
        <w:rPr>
          <w:rStyle w:val="VerbatimChar"/>
        </w:rPr>
        <w:t>## [1] 64206</w:t>
      </w:r>
    </w:p>
    <w:p w14:paraId="64821BA2" w14:textId="77777777" w:rsidR="008F3C0C" w:rsidRDefault="00DC6996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2</w:t>
      </w:r>
    </w:p>
    <w:p w14:paraId="6E6B02DF" w14:textId="77777777" w:rsidR="008F3C0C" w:rsidRDefault="00DC6996">
      <w:pPr>
        <w:pStyle w:val="SourceCode"/>
      </w:pPr>
      <w:r>
        <w:rPr>
          <w:rStyle w:val="VerbatimChar"/>
        </w:rPr>
        <w:t>## [1] 4294967296</w:t>
      </w:r>
    </w:p>
    <w:p w14:paraId="1A5A09DE" w14:textId="77777777" w:rsidR="008F3C0C" w:rsidRDefault="00DC6996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2</w:t>
      </w:r>
      <w:r>
        <w:rPr>
          <w:rStyle w:val="NormalTok"/>
        </w:rPr>
        <w:t>)</w:t>
      </w:r>
    </w:p>
    <w:p w14:paraId="0B395002" w14:textId="4B537FF2" w:rsidR="003C4E4E" w:rsidRDefault="00DC6996">
      <w:pPr>
        <w:pStyle w:val="SourceCode"/>
        <w:rPr>
          <w:rStyle w:val="VerbatimChar"/>
        </w:rPr>
      </w:pPr>
      <w:r>
        <w:rPr>
          <w:rStyle w:val="VerbatimChar"/>
        </w:rPr>
        <w:t>## [1] "numeric"</w:t>
      </w:r>
    </w:p>
    <w:p w14:paraId="5D604FE3" w14:textId="77777777" w:rsidR="003C4E4E" w:rsidRDefault="003C4E4E">
      <w:pPr>
        <w:rPr>
          <w:rStyle w:val="VerbatimChar"/>
        </w:rPr>
      </w:pPr>
      <w:r>
        <w:rPr>
          <w:rStyle w:val="VerbatimChar"/>
        </w:rPr>
        <w:br w:type="page"/>
      </w:r>
    </w:p>
    <w:p w14:paraId="30BF25B5" w14:textId="77777777" w:rsidR="008F3C0C" w:rsidRDefault="00DC6996">
      <w:pPr>
        <w:pStyle w:val="Heading2"/>
      </w:pPr>
      <w:bookmarkStart w:id="2" w:name="section-2.2.2-floating-point-numbers"/>
      <w:bookmarkEnd w:id="1"/>
      <w:r>
        <w:lastRenderedPageBreak/>
        <w:t>Section 2.2.2: Floating Point Numbers</w:t>
      </w:r>
    </w:p>
    <w:p w14:paraId="30166772" w14:textId="77777777" w:rsidR="008F3C0C" w:rsidRDefault="00DC6996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31</w:t>
      </w:r>
    </w:p>
    <w:p w14:paraId="668B6052" w14:textId="77777777" w:rsidR="008F3C0C" w:rsidRDefault="00DC6996">
      <w:pPr>
        <w:pStyle w:val="SourceCode"/>
      </w:pPr>
      <w:r>
        <w:rPr>
          <w:rStyle w:val="VerbatimChar"/>
        </w:rPr>
        <w:t>## [1] 2147483648</w:t>
      </w:r>
    </w:p>
    <w:p w14:paraId="0BFB16D0" w14:textId="77777777" w:rsidR="008F3C0C" w:rsidRDefault="00DC6996">
      <w:pPr>
        <w:pStyle w:val="SourceCode"/>
      </w:pPr>
      <w:r>
        <w:rPr>
          <w:rStyle w:val="DecValTok"/>
        </w:rPr>
        <w:t>2</w:t>
      </w:r>
      <w:r>
        <w:rPr>
          <w:rStyle w:val="SpecialCharTok"/>
        </w:rPr>
        <w:t>^</w:t>
      </w:r>
      <w:r>
        <w:rPr>
          <w:rStyle w:val="DecValTok"/>
        </w:rPr>
        <w:t>40</w:t>
      </w:r>
    </w:p>
    <w:p w14:paraId="3AA6E80E" w14:textId="77777777" w:rsidR="008F3C0C" w:rsidRDefault="00DC6996">
      <w:pPr>
        <w:pStyle w:val="SourceCode"/>
      </w:pPr>
      <w:r>
        <w:rPr>
          <w:rStyle w:val="VerbatimChar"/>
        </w:rPr>
        <w:t>## [1] 1.099512e+12</w:t>
      </w:r>
    </w:p>
    <w:p w14:paraId="3021274C" w14:textId="77777777" w:rsidR="008F3C0C" w:rsidRDefault="00DC6996">
      <w:pPr>
        <w:pStyle w:val="SourceCode"/>
      </w:pPr>
      <w:r>
        <w:rPr>
          <w:rStyle w:val="DecValTok"/>
        </w:rPr>
        <w:t>0</w:t>
      </w:r>
      <w:r>
        <w:rPr>
          <w:rStyle w:val="SpecialCharTok"/>
        </w:rPr>
        <w:t>/</w:t>
      </w:r>
      <w:r>
        <w:rPr>
          <w:rStyle w:val="DecValTok"/>
        </w:rPr>
        <w:t>0</w:t>
      </w:r>
    </w:p>
    <w:p w14:paraId="02ED49A8" w14:textId="77777777" w:rsidR="008F3C0C" w:rsidRDefault="00DC6996">
      <w:pPr>
        <w:pStyle w:val="SourceCode"/>
      </w:pPr>
      <w:r>
        <w:rPr>
          <w:rStyle w:val="VerbatimChar"/>
        </w:rPr>
        <w:t>## [1] NaN</w:t>
      </w:r>
    </w:p>
    <w:p w14:paraId="642F6A9A" w14:textId="77777777" w:rsidR="008F3C0C" w:rsidRDefault="00DC6996">
      <w:pPr>
        <w:pStyle w:val="SourceCode"/>
      </w:pPr>
      <w:r>
        <w:rPr>
          <w:rStyle w:val="ConstantTok"/>
        </w:rPr>
        <w:t>NaN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NaN</w:t>
      </w:r>
    </w:p>
    <w:p w14:paraId="0A19751C" w14:textId="77777777" w:rsidR="008F3C0C" w:rsidRDefault="00DC6996">
      <w:pPr>
        <w:pStyle w:val="SourceCode"/>
      </w:pPr>
      <w:r>
        <w:rPr>
          <w:rStyle w:val="VerbatimChar"/>
        </w:rPr>
        <w:t>## [1] NA</w:t>
      </w:r>
    </w:p>
    <w:p w14:paraId="0DAE7184" w14:textId="77777777" w:rsidR="008F3C0C" w:rsidRDefault="00DC6996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8458D39" w14:textId="77777777" w:rsidR="008F3C0C" w:rsidRDefault="00DC6996">
      <w:pPr>
        <w:pStyle w:val="SourceCode"/>
      </w:pPr>
      <w:r>
        <w:rPr>
          <w:rStyle w:val="VerbatimChar"/>
        </w:rPr>
        <w:t>## Warning in sqrt(-1): NaNs produced</w:t>
      </w:r>
    </w:p>
    <w:p w14:paraId="1F47AD5C" w14:textId="77777777" w:rsidR="008F3C0C" w:rsidRDefault="00DC6996">
      <w:pPr>
        <w:pStyle w:val="SourceCode"/>
      </w:pPr>
      <w:r>
        <w:rPr>
          <w:rStyle w:val="VerbatimChar"/>
        </w:rPr>
        <w:t>## [1] NaN</w:t>
      </w:r>
    </w:p>
    <w:p w14:paraId="1BD25A65" w14:textId="77777777" w:rsidR="008F3C0C" w:rsidRDefault="00DC6996">
      <w:pPr>
        <w:pStyle w:val="SourceCode"/>
      </w:pP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</w:p>
    <w:p w14:paraId="6FE2A277" w14:textId="77777777" w:rsidR="008F3C0C" w:rsidRDefault="00DC6996">
      <w:pPr>
        <w:pStyle w:val="SourceCode"/>
      </w:pPr>
      <w:r>
        <w:rPr>
          <w:rStyle w:val="VerbatimChar"/>
        </w:rPr>
        <w:t>## [1] NaN</w:t>
      </w:r>
    </w:p>
    <w:p w14:paraId="647F9DE6" w14:textId="77777777" w:rsidR="008F3C0C" w:rsidRDefault="00DC6996">
      <w:pPr>
        <w:pStyle w:val="SourceCode"/>
      </w:pP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0ED96556" w14:textId="77777777" w:rsidR="008F3C0C" w:rsidRDefault="00DC6996">
      <w:pPr>
        <w:pStyle w:val="SourceCode"/>
      </w:pPr>
      <w:r>
        <w:rPr>
          <w:rStyle w:val="VerbatimChar"/>
        </w:rPr>
        <w:t>## [1]  1  2  3  4 NA  5  6</w:t>
      </w:r>
    </w:p>
    <w:p w14:paraId="4511537B" w14:textId="77777777" w:rsidR="008F3C0C" w:rsidRDefault="00DC6996">
      <w:pPr>
        <w:pStyle w:val="SourceCode"/>
      </w:pP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4BC7B36" w14:textId="77777777" w:rsidR="008F3C0C" w:rsidRDefault="00DC6996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4   NA</w:t>
      </w:r>
      <w:r>
        <w:br/>
      </w:r>
      <w:r>
        <w:rPr>
          <w:rStyle w:val="VerbatimChar"/>
        </w:rPr>
        <w:t>## [2,]    2   NA    8</w:t>
      </w:r>
      <w:r>
        <w:br/>
      </w:r>
      <w:r>
        <w:rPr>
          <w:rStyle w:val="VerbatimChar"/>
        </w:rPr>
        <w:t>## [3,]   NA    6    9</w:t>
      </w:r>
    </w:p>
    <w:p w14:paraId="0DCFA52E" w14:textId="77777777" w:rsidR="008F3C0C" w:rsidRDefault="00DC6996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0</w:t>
      </w:r>
    </w:p>
    <w:p w14:paraId="72009207" w14:textId="77777777" w:rsidR="008F3C0C" w:rsidRDefault="00DC6996">
      <w:pPr>
        <w:pStyle w:val="SourceCode"/>
      </w:pPr>
      <w:r>
        <w:rPr>
          <w:rStyle w:val="VerbatimChar"/>
        </w:rPr>
        <w:t>## [1] Inf</w:t>
      </w:r>
    </w:p>
    <w:p w14:paraId="1AEEF8DA" w14:textId="77777777" w:rsidR="008F3C0C" w:rsidRDefault="00DC6996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ConstantTok"/>
        </w:rPr>
        <w:t>Inf</w:t>
      </w:r>
    </w:p>
    <w:p w14:paraId="5CCD82A8" w14:textId="77777777" w:rsidR="008F3C0C" w:rsidRDefault="00DC6996">
      <w:pPr>
        <w:pStyle w:val="SourceCode"/>
      </w:pPr>
      <w:r>
        <w:rPr>
          <w:rStyle w:val="VerbatimChar"/>
        </w:rPr>
        <w:t>## [1] 0</w:t>
      </w:r>
    </w:p>
    <w:p w14:paraId="531A6177" w14:textId="77777777" w:rsidR="008F3C0C" w:rsidRDefault="00DC6996">
      <w:pPr>
        <w:pStyle w:val="SourceCode"/>
      </w:pPr>
      <w:r>
        <w:rPr>
          <w:rStyle w:val="ConstantTok"/>
        </w:rPr>
        <w:t>Inf</w:t>
      </w:r>
      <w:r>
        <w:rPr>
          <w:rStyle w:val="SpecialCharTok"/>
        </w:rPr>
        <w:t>/</w:t>
      </w:r>
      <w:r>
        <w:rPr>
          <w:rStyle w:val="ConstantTok"/>
        </w:rPr>
        <w:t>Inf</w:t>
      </w:r>
    </w:p>
    <w:p w14:paraId="3619E46E" w14:textId="77777777" w:rsidR="008F3C0C" w:rsidRDefault="00DC6996">
      <w:pPr>
        <w:pStyle w:val="SourceCode"/>
      </w:pPr>
      <w:r>
        <w:rPr>
          <w:rStyle w:val="VerbatimChar"/>
        </w:rPr>
        <w:t>## [1] NaN</w:t>
      </w:r>
    </w:p>
    <w:p w14:paraId="1A5D0D68" w14:textId="0D7ACA4C" w:rsidR="003C4E4E" w:rsidRDefault="00DC6996">
      <w:pPr>
        <w:pStyle w:val="SourceCode"/>
        <w:rPr>
          <w:rStyle w:val="ConstantTok"/>
        </w:rPr>
      </w:pP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Inf</w:t>
      </w:r>
    </w:p>
    <w:p w14:paraId="3AAF7EB5" w14:textId="77777777" w:rsidR="003C4E4E" w:rsidRDefault="003C4E4E">
      <w:pPr>
        <w:rPr>
          <w:rStyle w:val="ConstantTok"/>
        </w:rPr>
      </w:pPr>
      <w:r>
        <w:rPr>
          <w:rStyle w:val="ConstantTok"/>
        </w:rPr>
        <w:br w:type="page"/>
      </w:r>
    </w:p>
    <w:p w14:paraId="7ED80028" w14:textId="77777777" w:rsidR="008F3C0C" w:rsidRDefault="00DC6996">
      <w:pPr>
        <w:pStyle w:val="SourceCode"/>
      </w:pPr>
      <w:r>
        <w:rPr>
          <w:rStyle w:val="VerbatimChar"/>
        </w:rPr>
        <w:lastRenderedPageBreak/>
        <w:t>#</w:t>
      </w:r>
      <w:r>
        <w:rPr>
          <w:rStyle w:val="VerbatimChar"/>
        </w:rPr>
        <w:t># [1] TRUE</w:t>
      </w:r>
    </w:p>
    <w:p w14:paraId="3F8AF345" w14:textId="77777777" w:rsidR="008F3C0C" w:rsidRDefault="00DC6996">
      <w:pPr>
        <w:pStyle w:val="SourceCode"/>
      </w:pP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ConstantTok"/>
        </w:rPr>
        <w:t>Inf</w:t>
      </w:r>
    </w:p>
    <w:p w14:paraId="50A377E8" w14:textId="77777777" w:rsidR="008F3C0C" w:rsidRDefault="00DC6996">
      <w:pPr>
        <w:pStyle w:val="SourceCode"/>
      </w:pPr>
      <w:r>
        <w:rPr>
          <w:rStyle w:val="VerbatimChar"/>
        </w:rPr>
        <w:t>## [1] FALSE</w:t>
      </w:r>
    </w:p>
    <w:p w14:paraId="2A3BD0F4" w14:textId="77777777" w:rsidR="008F3C0C" w:rsidRDefault="00DC6996">
      <w:pPr>
        <w:pStyle w:val="SourceCode"/>
      </w:pP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53CBFA07" w14:textId="77777777" w:rsidR="008F3C0C" w:rsidRDefault="00DC6996">
      <w:pPr>
        <w:pStyle w:val="SourceCode"/>
      </w:pPr>
      <w:r>
        <w:rPr>
          <w:rStyle w:val="VerbatimChar"/>
        </w:rPr>
        <w:t>## [1] TRUE</w:t>
      </w:r>
    </w:p>
    <w:p w14:paraId="5343D321" w14:textId="77777777" w:rsidR="008F3C0C" w:rsidRDefault="00DC6996">
      <w:pPr>
        <w:pStyle w:val="SourceCode"/>
      </w:pP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6C078B1A" w14:textId="77777777" w:rsidR="008F3C0C" w:rsidRDefault="00DC6996">
      <w:pPr>
        <w:pStyle w:val="SourceCode"/>
      </w:pPr>
      <w:r>
        <w:rPr>
          <w:rStyle w:val="VerbatimChar"/>
        </w:rPr>
        <w:t>## [1] FALSE</w:t>
      </w:r>
    </w:p>
    <w:p w14:paraId="787056C8" w14:textId="77777777" w:rsidR="008F3C0C" w:rsidRDefault="00DC6996">
      <w:pPr>
        <w:pStyle w:val="SourceCode"/>
      </w:pPr>
      <w:r>
        <w:rPr>
          <w:rStyle w:val="SpecialCharTok"/>
        </w:rPr>
        <w:t>-</w:t>
      </w:r>
      <w:r>
        <w:rPr>
          <w:rStyle w:val="ConstantTok"/>
        </w:rPr>
        <w:t>Inf</w:t>
      </w:r>
      <w:r>
        <w:rPr>
          <w:rStyle w:val="NormalTok"/>
        </w:rPr>
        <w:t xml:space="preserve">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08BE3E0E" w14:textId="77777777" w:rsidR="008F3C0C" w:rsidRDefault="00DC6996">
      <w:pPr>
        <w:pStyle w:val="SourceCode"/>
      </w:pPr>
      <w:r>
        <w:rPr>
          <w:rStyle w:val="VerbatimChar"/>
        </w:rPr>
        <w:t>## [1] FALSE</w:t>
      </w:r>
    </w:p>
    <w:p w14:paraId="055F5B42" w14:textId="77777777" w:rsidR="008F3C0C" w:rsidRDefault="00DC6996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63CA0FC" w14:textId="77777777" w:rsidR="008F3C0C" w:rsidRDefault="00DC6996">
      <w:pPr>
        <w:pStyle w:val="SourceCode"/>
      </w:pPr>
      <w:r>
        <w:rPr>
          <w:rStyle w:val="VerbatimChar"/>
        </w:rPr>
        <w:t>## [1] -Inf</w:t>
      </w:r>
    </w:p>
    <w:p w14:paraId="4EF8AB41" w14:textId="77777777" w:rsidR="008F3C0C" w:rsidRDefault="00DC6996">
      <w:pPr>
        <w:pStyle w:val="SourceCode"/>
      </w:pPr>
      <w:r>
        <w:rPr>
          <w:rStyle w:val="SpecialCharTok"/>
        </w:rPr>
        <w:t>-</w:t>
      </w:r>
      <w:r>
        <w:rPr>
          <w:rStyle w:val="DecValTok"/>
        </w:rPr>
        <w:t>0</w:t>
      </w:r>
    </w:p>
    <w:p w14:paraId="34CEAFEF" w14:textId="77777777" w:rsidR="008F3C0C" w:rsidRDefault="00DC6996">
      <w:pPr>
        <w:pStyle w:val="SourceCode"/>
      </w:pPr>
      <w:r>
        <w:rPr>
          <w:rStyle w:val="VerbatimChar"/>
        </w:rPr>
        <w:t>## [1] 0</w:t>
      </w:r>
    </w:p>
    <w:p w14:paraId="78403D10" w14:textId="77777777" w:rsidR="008F3C0C" w:rsidRDefault="00DC6996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/-</w:t>
      </w:r>
      <w:r>
        <w:rPr>
          <w:rStyle w:val="ConstantTok"/>
        </w:rPr>
        <w:t>Inf</w:t>
      </w:r>
    </w:p>
    <w:p w14:paraId="53737577" w14:textId="77777777" w:rsidR="008F3C0C" w:rsidRDefault="00DC6996">
      <w:pPr>
        <w:pStyle w:val="SourceCode"/>
      </w:pPr>
      <w:r>
        <w:rPr>
          <w:rStyle w:val="VerbatimChar"/>
        </w:rPr>
        <w:t>## [1] 0</w:t>
      </w:r>
    </w:p>
    <w:p w14:paraId="0F6E2A61" w14:textId="77777777" w:rsidR="008F3C0C" w:rsidRDefault="00DC6996">
      <w:pPr>
        <w:pStyle w:val="SourceCode"/>
      </w:pP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05C7E0B" w14:textId="77777777" w:rsidR="008F3C0C" w:rsidRDefault="00DC6996">
      <w:pPr>
        <w:pStyle w:val="SourceCode"/>
      </w:pPr>
      <w:r>
        <w:rPr>
          <w:rStyle w:val="VerbatimChar"/>
        </w:rPr>
        <w:t>## [1] -Inf</w:t>
      </w:r>
      <w:bookmarkEnd w:id="0"/>
      <w:bookmarkEnd w:id="2"/>
    </w:p>
    <w:sectPr w:rsidR="008F3C0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D584E0" w14:textId="77777777" w:rsidR="00DC6996" w:rsidRDefault="00DC6996">
      <w:pPr>
        <w:spacing w:after="0"/>
      </w:pPr>
      <w:r>
        <w:separator/>
      </w:r>
    </w:p>
  </w:endnote>
  <w:endnote w:type="continuationSeparator" w:id="0">
    <w:p w14:paraId="17EF7287" w14:textId="77777777" w:rsidR="00DC6996" w:rsidRDefault="00DC69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6C1D7" w14:textId="77777777" w:rsidR="005E229D" w:rsidRDefault="005E229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79142E" w14:textId="77777777" w:rsidR="005E229D" w:rsidRDefault="005E229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5711C" w14:textId="77777777" w:rsidR="005E229D" w:rsidRDefault="005E229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4D01B" w14:textId="77777777" w:rsidR="00DC6996" w:rsidRDefault="00DC6996">
      <w:r>
        <w:separator/>
      </w:r>
    </w:p>
  </w:footnote>
  <w:footnote w:type="continuationSeparator" w:id="0">
    <w:p w14:paraId="47BF6C0D" w14:textId="77777777" w:rsidR="00DC6996" w:rsidRDefault="00DC69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A1DBFE" w14:textId="77777777" w:rsidR="005E229D" w:rsidRDefault="005E229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E67EE" w14:textId="1DCA3330" w:rsidR="005E229D" w:rsidRDefault="005E229D" w:rsidP="005E229D">
    <w:pPr>
      <w:pStyle w:val="Header"/>
      <w:jc w:val="right"/>
    </w:pPr>
    <w:r>
      <w:t>James Hallada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B8EB07" w14:textId="77777777" w:rsidR="005E229D" w:rsidRDefault="005E22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AE2C6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C4E4E"/>
    <w:rsid w:val="00447983"/>
    <w:rsid w:val="004E29B3"/>
    <w:rsid w:val="00590D07"/>
    <w:rsid w:val="005E229D"/>
    <w:rsid w:val="00784D58"/>
    <w:rsid w:val="008D6863"/>
    <w:rsid w:val="008F3C0C"/>
    <w:rsid w:val="00B86B75"/>
    <w:rsid w:val="00BC48D5"/>
    <w:rsid w:val="00C36279"/>
    <w:rsid w:val="00DC699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92CF2"/>
  <w15:docId w15:val="{3D0160AD-95DA-46BC-B605-3832662E0F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E229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E229D"/>
  </w:style>
  <w:style w:type="paragraph" w:styleId="Footer">
    <w:name w:val="footer"/>
    <w:basedOn w:val="Normal"/>
    <w:link w:val="FooterChar"/>
    <w:unhideWhenUsed/>
    <w:rsid w:val="005E229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E229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80</Words>
  <Characters>1027</Characters>
  <Application>Microsoft Office Word</Application>
  <DocSecurity>0</DocSecurity>
  <Lines>8</Lines>
  <Paragraphs>2</Paragraphs>
  <ScaleCrop>false</ScaleCrop>
  <Company/>
  <LinksUpToDate>false</LinksUpToDate>
  <CharactersWithSpaces>1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2: 1.3.2 to 2.1.2</dc:title>
  <dc:creator/>
  <cp:keywords/>
  <cp:lastModifiedBy>James Halladay</cp:lastModifiedBy>
  <cp:revision>4</cp:revision>
  <dcterms:created xsi:type="dcterms:W3CDTF">2021-09-21T05:08:00Z</dcterms:created>
  <dcterms:modified xsi:type="dcterms:W3CDTF">2021-09-28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